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CB599" w14:textId="75909053" w:rsidR="008C7323" w:rsidRDefault="008C7323" w:rsidP="008C7323">
      <w:pPr>
        <w:spacing w:line="360" w:lineRule="auto"/>
        <w:jc w:val="center"/>
        <w:rPr>
          <w:b/>
          <w:bCs/>
          <w:sz w:val="28"/>
          <w:szCs w:val="28"/>
        </w:rPr>
      </w:pPr>
      <w:r w:rsidRPr="00F75142">
        <w:rPr>
          <w:b/>
          <w:bCs/>
          <w:sz w:val="28"/>
          <w:szCs w:val="28"/>
        </w:rPr>
        <w:t>MUSIC THE LABEL</w:t>
      </w:r>
      <w:r>
        <w:rPr>
          <w:b/>
          <w:bCs/>
          <w:sz w:val="28"/>
          <w:szCs w:val="28"/>
        </w:rPr>
        <w:t>/</w:t>
      </w:r>
      <w:r w:rsidRPr="00F75142">
        <w:rPr>
          <w:b/>
          <w:bCs/>
          <w:sz w:val="28"/>
          <w:szCs w:val="28"/>
        </w:rPr>
        <w:t>ATLANTIC RECORDS</w:t>
      </w:r>
      <w:r>
        <w:rPr>
          <w:b/>
          <w:bCs/>
          <w:sz w:val="28"/>
          <w:szCs w:val="28"/>
        </w:rPr>
        <w:t xml:space="preserve"> SIGNEE</w:t>
      </w:r>
      <w:r w:rsidRPr="00F75142">
        <w:rPr>
          <w:b/>
          <w:bCs/>
          <w:sz w:val="28"/>
          <w:szCs w:val="28"/>
        </w:rPr>
        <w:t xml:space="preserve"> JEVEN RELIFORD </w:t>
      </w:r>
      <w:r>
        <w:rPr>
          <w:b/>
          <w:bCs/>
          <w:sz w:val="28"/>
          <w:szCs w:val="28"/>
        </w:rPr>
        <w:t>SPREADS HOLIDAY CHEER WITH NEW COVER</w:t>
      </w:r>
    </w:p>
    <w:p w14:paraId="45FDB185" w14:textId="5C7A6A1E" w:rsidR="008C7323" w:rsidRPr="008C7323" w:rsidRDefault="008C7323" w:rsidP="008C7323">
      <w:pPr>
        <w:spacing w:line="360" w:lineRule="auto"/>
        <w:jc w:val="center"/>
        <w:rPr>
          <w:b/>
          <w:bCs/>
          <w:sz w:val="24"/>
          <w:szCs w:val="24"/>
        </w:rPr>
      </w:pPr>
      <w:r w:rsidRPr="008C7323">
        <w:rPr>
          <w:b/>
          <w:bCs/>
          <w:sz w:val="24"/>
          <w:szCs w:val="24"/>
        </w:rPr>
        <w:t>“THIS CHRISTMAS” VISUAL STREAMING NOW</w:t>
      </w:r>
    </w:p>
    <w:p w14:paraId="6A869CBB" w14:textId="7326D956" w:rsidR="008C7323" w:rsidRPr="008C7323" w:rsidRDefault="008C7323" w:rsidP="008C7323">
      <w:pPr>
        <w:spacing w:line="360" w:lineRule="auto"/>
        <w:jc w:val="center"/>
        <w:rPr>
          <w:b/>
          <w:bCs/>
          <w:sz w:val="24"/>
          <w:szCs w:val="24"/>
        </w:rPr>
      </w:pPr>
      <w:r w:rsidRPr="008C7323">
        <w:rPr>
          <w:b/>
          <w:bCs/>
          <w:sz w:val="24"/>
          <w:szCs w:val="24"/>
        </w:rPr>
        <w:t>FOLLOW-UP TO LONG-ANTICIPATED SINGLE “</w:t>
      </w:r>
      <w:proofErr w:type="gramStart"/>
      <w:r w:rsidRPr="008C7323">
        <w:rPr>
          <w:b/>
          <w:bCs/>
          <w:sz w:val="24"/>
          <w:szCs w:val="24"/>
        </w:rPr>
        <w:t>SAY</w:t>
      </w:r>
      <w:proofErr w:type="gramEnd"/>
      <w:r w:rsidRPr="008C7323">
        <w:rPr>
          <w:b/>
          <w:bCs/>
          <w:sz w:val="24"/>
          <w:szCs w:val="24"/>
        </w:rPr>
        <w:t xml:space="preserve"> DAT THEN (FEAT. ANN MARIE)”</w:t>
      </w:r>
    </w:p>
    <w:p w14:paraId="29DB26BB" w14:textId="57698E74" w:rsidR="008C7323" w:rsidRPr="008C7323" w:rsidRDefault="008C7323" w:rsidP="008C7323">
      <w:pPr>
        <w:spacing w:line="360" w:lineRule="auto"/>
        <w:jc w:val="center"/>
        <w:rPr>
          <w:b/>
          <w:bCs/>
          <w:sz w:val="24"/>
          <w:szCs w:val="24"/>
        </w:rPr>
      </w:pPr>
      <w:hyperlink r:id="rId7" w:history="1">
        <w:r w:rsidRPr="008C7323">
          <w:rPr>
            <w:rStyle w:val="Hyperlink"/>
            <w:b/>
            <w:bCs/>
            <w:sz w:val="24"/>
            <w:szCs w:val="24"/>
          </w:rPr>
          <w:t>WATCH/SHARE</w:t>
        </w:r>
      </w:hyperlink>
      <w:r w:rsidRPr="008C7323">
        <w:rPr>
          <w:b/>
          <w:bCs/>
          <w:sz w:val="24"/>
          <w:szCs w:val="24"/>
        </w:rPr>
        <w:t xml:space="preserve"> “THIS CHRISTMAS”</w:t>
      </w:r>
    </w:p>
    <w:p w14:paraId="60E66F74" w14:textId="078ACCAA" w:rsidR="008C7323" w:rsidRDefault="008C7323" w:rsidP="008C7323">
      <w:pPr>
        <w:jc w:val="center"/>
      </w:pPr>
      <w:r>
        <w:rPr>
          <w:noProof/>
        </w:rPr>
        <w:drawing>
          <wp:inline distT="0" distB="0" distL="0" distR="0" wp14:anchorId="1153A9E3" wp14:editId="1BEC480B">
            <wp:extent cx="4615815" cy="2425700"/>
            <wp:effectExtent l="0" t="0" r="0" b="0"/>
            <wp:docPr id="2" name="Picture 2"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10;&#10;Description automatically generated"/>
                    <pic:cNvPicPr/>
                  </pic:nvPicPr>
                  <pic:blipFill rotWithShape="1">
                    <a:blip r:embed="rId8" cstate="print">
                      <a:extLst>
                        <a:ext uri="{28A0092B-C50C-407E-A947-70E740481C1C}">
                          <a14:useLocalDpi xmlns:a14="http://schemas.microsoft.com/office/drawing/2010/main" val="0"/>
                        </a:ext>
                      </a:extLst>
                    </a:blip>
                    <a:srcRect t="2690" b="3884"/>
                    <a:stretch/>
                  </pic:blipFill>
                  <pic:spPr bwMode="auto">
                    <a:xfrm>
                      <a:off x="0" y="0"/>
                      <a:ext cx="4624412" cy="2430218"/>
                    </a:xfrm>
                    <a:prstGeom prst="rect">
                      <a:avLst/>
                    </a:prstGeom>
                    <a:ln>
                      <a:noFill/>
                    </a:ln>
                    <a:extLst>
                      <a:ext uri="{53640926-AAD7-44D8-BBD7-CCE9431645EC}">
                        <a14:shadowObscured xmlns:a14="http://schemas.microsoft.com/office/drawing/2010/main"/>
                      </a:ext>
                    </a:extLst>
                  </pic:spPr>
                </pic:pic>
              </a:graphicData>
            </a:graphic>
          </wp:inline>
        </w:drawing>
      </w:r>
    </w:p>
    <w:p w14:paraId="72DA4509" w14:textId="77777777" w:rsidR="008C7323" w:rsidRDefault="008C7323" w:rsidP="008C7323">
      <w:pPr>
        <w:jc w:val="center"/>
      </w:pPr>
    </w:p>
    <w:p w14:paraId="34B7A58A" w14:textId="0C365625" w:rsidR="008C7323" w:rsidRDefault="008C7323" w:rsidP="008C7323">
      <w:pPr>
        <w:jc w:val="center"/>
      </w:pPr>
      <w:r>
        <w:t># # #</w:t>
      </w:r>
    </w:p>
    <w:p w14:paraId="1DE59949" w14:textId="77777777" w:rsidR="008C7323" w:rsidRPr="008C7323" w:rsidRDefault="008C7323" w:rsidP="008C7323">
      <w:pPr>
        <w:jc w:val="center"/>
      </w:pPr>
    </w:p>
    <w:p w14:paraId="6340D1F9" w14:textId="4D93A898" w:rsidR="008C7323" w:rsidRPr="008C7323" w:rsidRDefault="008C7323" w:rsidP="008C7323">
      <w:pPr>
        <w:jc w:val="center"/>
        <w:rPr>
          <w:b/>
          <w:bCs/>
          <w:u w:val="single"/>
        </w:rPr>
      </w:pPr>
      <w:r>
        <w:rPr>
          <w:b/>
          <w:bCs/>
          <w:u w:val="single"/>
        </w:rPr>
        <w:t>ABOUT JEVEN RELIFORD</w:t>
      </w:r>
    </w:p>
    <w:p w14:paraId="7C2E8A75" w14:textId="111B65CC" w:rsidR="008C7323" w:rsidRDefault="008C7323" w:rsidP="008C7323">
      <w:r>
        <w:t>When Jeven Reliford sings, you’ll instantly recognize him. He projects his vocals in alternating bursts of emotion and power, dipping into grooves and taking flight on the hooks. He ultimately infuses his music with personality, bringing no shortage of charisma, clarity, and confidence to R&amp;B</w:t>
      </w:r>
      <w:r w:rsidR="00223D65">
        <w:t xml:space="preserve"> and pop</w:t>
      </w:r>
      <w:r>
        <w:t xml:space="preserve">. It’s why he’s quietly generated hundreds of millions of views. It’s why he’s attracted a fervent audience of millions of followers. It’s why he’s tipped for a breakthrough. The Georgia native recognized his voice as a kid. Mom and dad often heard him humming from his car seat. Listening to the likes of Chris Brown, Bruno Mars, and Justin Bieber, he often practiced their songs until he could replicate the high notes. Simultaneously, he excelled as an athlete, studying Brazilian jiu-jitsu, wrestling, and running track at a D1 level. He also quietly honed his vocals, showing off in the car until a friend encouraged him to post on TikTok. He reluctantly uploaded a 12-second cover of “Goodbyes” by Post Malone and Young Thug. It caught fire on the platform, inspiring him to continue to post. By his twelfth video, he had eclipsed a </w:t>
      </w:r>
      <w:r>
        <w:rPr>
          <w:i/>
          <w:iCs/>
        </w:rPr>
        <w:t>quarter-of-a-billion</w:t>
      </w:r>
      <w:r>
        <w:t xml:space="preserve"> views and 37 million </w:t>
      </w:r>
      <w:r>
        <w:rPr>
          <w:i/>
          <w:iCs/>
        </w:rPr>
        <w:t>“likes”</w:t>
      </w:r>
      <w:r>
        <w:t xml:space="preserve"> with labels flying him to meetings across the country. He eventually went on to catch the attention of Anthony “T.A.” Tate. After a number of meetings, he signed to Music </w:t>
      </w:r>
      <w:proofErr w:type="gramStart"/>
      <w:r>
        <w:t>The</w:t>
      </w:r>
      <w:proofErr w:type="gramEnd"/>
      <w:r>
        <w:t xml:space="preserve"> Label in partnership with Atlantic Records in 2020. He spent the next two years not only shaping his sound with tracks such as “Butterflies,” but also growing up. Now, there’s no mistaking him for anybody else on </w:t>
      </w:r>
      <w:r>
        <w:t xml:space="preserve">his </w:t>
      </w:r>
      <w:r>
        <w:t xml:space="preserve">debut for Music </w:t>
      </w:r>
      <w:proofErr w:type="gramStart"/>
      <w:r>
        <w:t>The</w:t>
      </w:r>
      <w:proofErr w:type="gramEnd"/>
      <w:r>
        <w:t xml:space="preserve"> Label/Atlantic Records</w:t>
      </w:r>
      <w:r>
        <w:t xml:space="preserve"> with “Say Dat Then (Feat. Ann Marie)</w:t>
      </w:r>
      <w:r>
        <w:t>.</w:t>
      </w:r>
      <w:r w:rsidR="00D032D0">
        <w:t>”</w:t>
      </w:r>
    </w:p>
    <w:p w14:paraId="20829A39" w14:textId="77777777" w:rsidR="008C7323" w:rsidRDefault="008C7323" w:rsidP="008C7323">
      <w:pPr>
        <w:rPr>
          <w:b/>
          <w:bCs/>
        </w:rPr>
      </w:pPr>
    </w:p>
    <w:p w14:paraId="4D634FF4" w14:textId="77777777" w:rsidR="008C7323" w:rsidRDefault="008C7323" w:rsidP="008C7323">
      <w:pPr>
        <w:jc w:val="center"/>
        <w:rPr>
          <w:b/>
          <w:bCs/>
        </w:rPr>
      </w:pPr>
      <w:r>
        <w:rPr>
          <w:b/>
          <w:bCs/>
          <w:noProof/>
        </w:rPr>
        <w:lastRenderedPageBreak/>
        <w:drawing>
          <wp:inline distT="0" distB="0" distL="0" distR="0" wp14:anchorId="2E11C2A4" wp14:editId="7A64EB76">
            <wp:extent cx="3251200" cy="2330374"/>
            <wp:effectExtent l="0" t="0" r="6350" b="0"/>
            <wp:docPr id="1" name="Picture 1" descr="A person wearing a meda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a medal&#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59094" cy="2336032"/>
                    </a:xfrm>
                    <a:prstGeom prst="rect">
                      <a:avLst/>
                    </a:prstGeom>
                  </pic:spPr>
                </pic:pic>
              </a:graphicData>
            </a:graphic>
          </wp:inline>
        </w:drawing>
      </w:r>
    </w:p>
    <w:p w14:paraId="75FF15E9" w14:textId="77777777" w:rsidR="008C7323" w:rsidRPr="00F75142" w:rsidRDefault="008C7323" w:rsidP="008C7323">
      <w:pPr>
        <w:jc w:val="center"/>
      </w:pPr>
      <w:hyperlink r:id="rId10" w:history="1">
        <w:r w:rsidRPr="00F75142">
          <w:rPr>
            <w:rStyle w:val="Hyperlink"/>
          </w:rPr>
          <w:t>DOWNLOAD HI-RES PRESS PHOTOS</w:t>
        </w:r>
      </w:hyperlink>
    </w:p>
    <w:p w14:paraId="55F8766B" w14:textId="77777777" w:rsidR="008C7323" w:rsidRDefault="008C7323" w:rsidP="008C7323">
      <w:pPr>
        <w:jc w:val="center"/>
        <w:rPr>
          <w:b/>
          <w:bCs/>
        </w:rPr>
      </w:pPr>
    </w:p>
    <w:p w14:paraId="37E3BA91" w14:textId="77777777" w:rsidR="008C7323" w:rsidRDefault="008C7323" w:rsidP="008C7323">
      <w:pPr>
        <w:jc w:val="center"/>
      </w:pPr>
      <w:r>
        <w:rPr>
          <w:b/>
          <w:bCs/>
        </w:rPr>
        <w:t>FOR PRESS INQUIRIES CONTACT:</w:t>
      </w:r>
    </w:p>
    <w:p w14:paraId="36792265" w14:textId="77777777" w:rsidR="008C7323" w:rsidRDefault="008C7323" w:rsidP="008C7323">
      <w:pPr>
        <w:jc w:val="center"/>
      </w:pPr>
      <w:r>
        <w:t>SYDNEY MARGETSON</w:t>
      </w:r>
    </w:p>
    <w:p w14:paraId="60294EBC" w14:textId="77777777" w:rsidR="008C7323" w:rsidRDefault="008C7323" w:rsidP="008C7323">
      <w:pPr>
        <w:jc w:val="center"/>
      </w:pPr>
      <w:hyperlink r:id="rId11" w:history="1">
        <w:r>
          <w:rPr>
            <w:rStyle w:val="Hyperlink"/>
            <w:color w:val="0563C1"/>
          </w:rPr>
          <w:t>SYDNEY.MARGETSON@ATLANTICRECORDS.COM</w:t>
        </w:r>
      </w:hyperlink>
    </w:p>
    <w:p w14:paraId="2BBE7E88" w14:textId="77777777" w:rsidR="008C7323" w:rsidRDefault="008C7323" w:rsidP="008C7323">
      <w:pPr>
        <w:pStyle w:val="xxxxxmsonormal"/>
        <w:spacing w:before="0" w:beforeAutospacing="0" w:after="0" w:afterAutospacing="0"/>
        <w:jc w:val="center"/>
      </w:pPr>
      <w:r>
        <w:t> </w:t>
      </w:r>
    </w:p>
    <w:p w14:paraId="4608E107" w14:textId="77777777" w:rsidR="008C7323" w:rsidRDefault="008C7323" w:rsidP="008C7323">
      <w:pPr>
        <w:jc w:val="center"/>
      </w:pPr>
      <w:r>
        <w:t>CONNECT WITH JEVEN:</w:t>
      </w:r>
    </w:p>
    <w:p w14:paraId="5DAD972B" w14:textId="77777777" w:rsidR="008C7323" w:rsidRDefault="008C7323" w:rsidP="008C7323">
      <w:pPr>
        <w:jc w:val="center"/>
      </w:pPr>
      <w:hyperlink r:id="rId12" w:history="1">
        <w:r>
          <w:rPr>
            <w:rStyle w:val="Hyperlink"/>
            <w:color w:val="0563C1"/>
          </w:rPr>
          <w:t>INSTAGRAM</w:t>
        </w:r>
      </w:hyperlink>
      <w:r>
        <w:rPr>
          <w:rStyle w:val="apple-converted-space"/>
        </w:rPr>
        <w:t> </w:t>
      </w:r>
      <w:r>
        <w:t>|</w:t>
      </w:r>
      <w:r>
        <w:rPr>
          <w:rStyle w:val="apple-converted-space"/>
        </w:rPr>
        <w:t> </w:t>
      </w:r>
      <w:hyperlink r:id="rId13" w:history="1">
        <w:r>
          <w:rPr>
            <w:rStyle w:val="Hyperlink"/>
            <w:color w:val="0563C1"/>
          </w:rPr>
          <w:t>TWITTER</w:t>
        </w:r>
      </w:hyperlink>
      <w:r>
        <w:rPr>
          <w:rStyle w:val="apple-converted-space"/>
        </w:rPr>
        <w:t> </w:t>
      </w:r>
      <w:r>
        <w:t>|</w:t>
      </w:r>
      <w:r>
        <w:rPr>
          <w:rStyle w:val="apple-converted-space"/>
        </w:rPr>
        <w:t> </w:t>
      </w:r>
      <w:hyperlink r:id="rId14" w:history="1">
        <w:r>
          <w:rPr>
            <w:rStyle w:val="Hyperlink"/>
            <w:color w:val="0563C1"/>
          </w:rPr>
          <w:t>FACEBOOK</w:t>
        </w:r>
      </w:hyperlink>
      <w:r>
        <w:rPr>
          <w:rStyle w:val="apple-converted-space"/>
        </w:rPr>
        <w:t> </w:t>
      </w:r>
      <w:r>
        <w:t>|</w:t>
      </w:r>
      <w:r>
        <w:rPr>
          <w:rStyle w:val="apple-converted-space"/>
        </w:rPr>
        <w:t> </w:t>
      </w:r>
      <w:hyperlink r:id="rId15" w:history="1">
        <w:r>
          <w:rPr>
            <w:rStyle w:val="Hyperlink"/>
            <w:color w:val="0563C1"/>
          </w:rPr>
          <w:t>TIK TOK</w:t>
        </w:r>
      </w:hyperlink>
    </w:p>
    <w:p w14:paraId="678D2D5A" w14:textId="77777777" w:rsidR="008C7323" w:rsidRDefault="008C7323" w:rsidP="008C7323">
      <w:pPr>
        <w:pStyle w:val="xxxmsonormal"/>
        <w:spacing w:before="0" w:beforeAutospacing="0" w:after="0" w:afterAutospacing="0"/>
      </w:pPr>
      <w:r>
        <w:t> </w:t>
      </w:r>
    </w:p>
    <w:p w14:paraId="21E94050" w14:textId="77777777" w:rsidR="006E1763" w:rsidRDefault="006E1763"/>
    <w:sectPr w:rsidR="006E17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sjA2NTQyNzOwNDRW0lEKTi0uzszPAykwrAUAXKFvLiwAAAA="/>
  </w:docVars>
  <w:rsids>
    <w:rsidRoot w:val="008C7323"/>
    <w:rsid w:val="00223D65"/>
    <w:rsid w:val="006E1763"/>
    <w:rsid w:val="008C7323"/>
    <w:rsid w:val="00D03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0E9DB"/>
  <w15:chartTrackingRefBased/>
  <w15:docId w15:val="{600BF29A-31B6-41E8-9795-3A723DD3F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323"/>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7323"/>
    <w:rPr>
      <w:color w:val="0563C1" w:themeColor="hyperlink"/>
      <w:u w:val="single"/>
    </w:rPr>
  </w:style>
  <w:style w:type="paragraph" w:customStyle="1" w:styleId="xxxmsonormal">
    <w:name w:val="x_xxmsonormal"/>
    <w:basedOn w:val="Normal"/>
    <w:rsid w:val="008C7323"/>
    <w:pPr>
      <w:spacing w:before="100" w:beforeAutospacing="1" w:after="100" w:afterAutospacing="1"/>
    </w:pPr>
    <w:rPr>
      <w:rFonts w:ascii="Calibri" w:hAnsi="Calibri" w:cs="Calibri"/>
    </w:rPr>
  </w:style>
  <w:style w:type="paragraph" w:customStyle="1" w:styleId="xxxxxmsonormal">
    <w:name w:val="x_xxxxmsonormal"/>
    <w:basedOn w:val="Normal"/>
    <w:rsid w:val="008C7323"/>
    <w:pPr>
      <w:spacing w:before="100" w:beforeAutospacing="1" w:after="100" w:afterAutospacing="1"/>
    </w:pPr>
    <w:rPr>
      <w:rFonts w:ascii="Calibri" w:hAnsi="Calibri" w:cs="Calibri"/>
    </w:rPr>
  </w:style>
  <w:style w:type="character" w:customStyle="1" w:styleId="apple-converted-space">
    <w:name w:val="apple-converted-space"/>
    <w:basedOn w:val="DefaultParagraphFont"/>
    <w:rsid w:val="008C7323"/>
  </w:style>
  <w:style w:type="character" w:styleId="UnresolvedMention">
    <w:name w:val="Unresolved Mention"/>
    <w:basedOn w:val="DefaultParagraphFont"/>
    <w:uiPriority w:val="99"/>
    <w:semiHidden/>
    <w:unhideWhenUsed/>
    <w:rsid w:val="008C73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nam04.safelinks.protection.outlook.com/?url=https%3A%2F%2Ftwitter.com%2Fjevenreliford%3Flang%3Den&amp;data=02%7C01%7CAlyssa.Reddish%40atlanticrecords.com%7C4f946aa60f164db30ff408d85efdd87d%7C8367939002ec4ba1ad3d69da3fdd637e%7C0%7C0%7C637363791646481607&amp;sdata=nU0gwsWMPzB%2F5eBE2P6NQusHqS3DlZSvgkwj8pSzbK4%3D&amp;reserved=0" TargetMode="External"/><Relationship Id="rId3" Type="http://schemas.openxmlformats.org/officeDocument/2006/relationships/customXml" Target="../customXml/item3.xml"/><Relationship Id="rId7" Type="http://schemas.openxmlformats.org/officeDocument/2006/relationships/hyperlink" Target="https://JevenReliford.lnk.to/ThisXmas" TargetMode="External"/><Relationship Id="rId12" Type="http://schemas.openxmlformats.org/officeDocument/2006/relationships/hyperlink" Target="https://nam04.safelinks.protection.outlook.com/?url=https%3A%2F%2Fwww.instagram.com%2Fjevenreliford%2F%3Fhl%3Den&amp;data=02%7C01%7CAlyssa.Reddish%40atlanticrecords.com%7C4f946aa60f164db30ff408d85efdd87d%7C8367939002ec4ba1ad3d69da3fdd637e%7C0%7C0%7C637363791646481607&amp;sdata=Uxf3if6t89jN0cyfPI9Inm81tkCd%2FkpnXvcKv4JTdFo%3D&amp;reserve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YDNEY.MARGETSON@ATLANTICRECORDS.COM" TargetMode="External"/><Relationship Id="rId5" Type="http://schemas.openxmlformats.org/officeDocument/2006/relationships/settings" Target="settings.xml"/><Relationship Id="rId15" Type="http://schemas.openxmlformats.org/officeDocument/2006/relationships/hyperlink" Target="https://nam04.safelinks.protection.outlook.com/?url=https%3A%2F%2Fwww.tiktok.com%2F%40jeven.reliford%3Flang%3Den&amp;data=02%7C01%7CAlyssa.Reddish%40atlanticrecords.com%7C4f946aa60f164db30ff408d85efdd87d%7C8367939002ec4ba1ad3d69da3fdd637e%7C0%7C0%7C637363791646491555&amp;sdata=j8tquiKlECTtaRqiyA08L%2Fx1XQmBnW1t5SOnQWIRavQ%3D&amp;reserved=0" TargetMode="External"/><Relationship Id="rId10" Type="http://schemas.openxmlformats.org/officeDocument/2006/relationships/hyperlink" Target="https://warnermusicgroup.app.box.com/s/yyt0nraoxxfznpecpygxcrc6y95tot4j" TargetMode="Externa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hyperlink" Target="https://nam04.safelinks.protection.outlook.com/?url=https%3A%2F%2Fwww.facebook.com%2FJevenRelifordOfficial%2F&amp;data=02%7C01%7CAlyssa.Reddish%40atlanticrecords.com%7C4f946aa60f164db30ff408d85efdd87d%7C8367939002ec4ba1ad3d69da3fdd637e%7C0%7C0%7C637363791646491555&amp;sdata=XrabvwBlcr5E9X6bW7baYy8IT6JPJJfDcJUpZGSqGoc%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lcf76f155ced4ddcb4097134ff3c332f xmlns="37d2d5e8-d86f-4204-ae9c-168dd3404589">
      <Terms xmlns="http://schemas.microsoft.com/office/infopath/2007/PartnerControls"/>
    </lcf76f155ced4ddcb4097134ff3c332f>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documentManagement>
</p:properties>
</file>

<file path=customXml/itemProps1.xml><?xml version="1.0" encoding="utf-8"?>
<ds:datastoreItem xmlns:ds="http://schemas.openxmlformats.org/officeDocument/2006/customXml" ds:itemID="{79A9AA8A-9FF0-41B8-85DA-EEE6950532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DE9C83-E8A7-4512-AB1C-FD53EC8CE61F}">
  <ds:schemaRefs>
    <ds:schemaRef ds:uri="http://schemas.microsoft.com/sharepoint/v3/contenttype/forms"/>
  </ds:schemaRefs>
</ds:datastoreItem>
</file>

<file path=customXml/itemProps3.xml><?xml version="1.0" encoding="utf-8"?>
<ds:datastoreItem xmlns:ds="http://schemas.openxmlformats.org/officeDocument/2006/customXml" ds:itemID="{A9FB905C-3303-4789-9ADF-506B0E26E766}">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549</Words>
  <Characters>3132</Characters>
  <Application>Microsoft Office Word</Application>
  <DocSecurity>0</DocSecurity>
  <Lines>26</Lines>
  <Paragraphs>7</Paragraphs>
  <ScaleCrop>false</ScaleCrop>
  <Company/>
  <LinksUpToDate>false</LinksUpToDate>
  <CharactersWithSpaces>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3</cp:revision>
  <dcterms:created xsi:type="dcterms:W3CDTF">2022-12-21T20:32:00Z</dcterms:created>
  <dcterms:modified xsi:type="dcterms:W3CDTF">2022-12-21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MediaServiceImageTags">
    <vt:lpwstr/>
  </property>
  <property fmtid="{D5CDD505-2E9C-101B-9397-08002B2CF9AE}" pid="5" name="WMG_DW_Artist">
    <vt:lpwstr/>
  </property>
  <property fmtid="{D5CDD505-2E9C-101B-9397-08002B2CF9AE}" pid="6" name="WMG_DW_RetentionPolicy">
    <vt:lpwstr/>
  </property>
  <property fmtid="{D5CDD505-2E9C-101B-9397-08002B2CF9AE}" pid="7" name="WMG_DW_Division">
    <vt:lpwstr>3;#Atlantic|bd921dbd-549a-4f07-b864-60850c498427</vt:lpwstr>
  </property>
  <property fmtid="{D5CDD505-2E9C-101B-9397-08002B2CF9AE}" pid="8" name="WMG_DW_Label">
    <vt:lpwstr/>
  </property>
  <property fmtid="{D5CDD505-2E9C-101B-9397-08002B2CF9AE}" pid="9" name="WMG_DW_Department">
    <vt:lpwstr>2;#Publicity|7f2458df-4fa3-40c2-b1c8-1c6f2576ee61</vt:lpwstr>
  </property>
</Properties>
</file>